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ACD90" w14:textId="77777777" w:rsidR="009252CB" w:rsidRPr="009252CB" w:rsidRDefault="009252CB" w:rsidP="009252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spacing w:after="0" w:line="240" w:lineRule="auto"/>
        <w:ind w:right="5670"/>
        <w:rPr>
          <w:rFonts w:ascii="Times New Roman" w:eastAsia="Times New Roman" w:hAnsi="Times New Roman" w:cs="Times New Roman"/>
          <w:color w:val="FF0000"/>
          <w:sz w:val="26"/>
          <w:szCs w:val="20"/>
        </w:rPr>
      </w:pPr>
      <w:bookmarkStart w:id="0" w:name="_Hlk77839959"/>
      <w:bookmarkStart w:id="1" w:name="_Hlk93577479"/>
      <w:r w:rsidRPr="009252CB">
        <w:rPr>
          <w:rFonts w:ascii="Times New Roman" w:eastAsia="Times New Roman" w:hAnsi="Times New Roman" w:cs="Times New Roman"/>
          <w:color w:val="FF0000"/>
          <w:sz w:val="26"/>
          <w:szCs w:val="20"/>
        </w:rPr>
        <w:t>Approved by the Board of Trustees</w:t>
      </w:r>
    </w:p>
    <w:bookmarkEnd w:id="0"/>
    <w:p w14:paraId="1ABCEA9A" w14:textId="77777777" w:rsidR="009252CB" w:rsidRPr="009252CB" w:rsidRDefault="009252CB" w:rsidP="009252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spacing w:after="0" w:line="240" w:lineRule="auto"/>
        <w:ind w:right="5670"/>
        <w:rPr>
          <w:rFonts w:ascii="Times New Roman" w:eastAsia="Times New Roman" w:hAnsi="Times New Roman" w:cs="Times New Roman"/>
          <w:color w:val="FF0000"/>
          <w:sz w:val="26"/>
          <w:szCs w:val="20"/>
        </w:rPr>
      </w:pPr>
      <w:r w:rsidRPr="009252CB">
        <w:rPr>
          <w:rFonts w:ascii="Times New Roman" w:eastAsia="Times New Roman" w:hAnsi="Times New Roman" w:cs="Times New Roman"/>
          <w:color w:val="FF0000"/>
          <w:sz w:val="26"/>
          <w:szCs w:val="20"/>
        </w:rPr>
        <w:t>May 19, 2022</w:t>
      </w:r>
      <w:bookmarkEnd w:id="1"/>
    </w:p>
    <w:p w14:paraId="76605B47" w14:textId="6196D40F" w:rsidR="00274FBA" w:rsidRPr="00274FBA" w:rsidRDefault="00D14BE6" w:rsidP="00274FBA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b/>
          <w:bCs/>
          <w:sz w:val="60"/>
          <w:szCs w:val="60"/>
        </w:rPr>
      </w:pPr>
      <w:r>
        <w:rPr>
          <w:rFonts w:ascii="Times New Roman" w:eastAsia="Times New Roman" w:hAnsi="Times New Roman" w:cs="Times New Roman"/>
          <w:b/>
          <w:bCs/>
          <w:sz w:val="60"/>
          <w:szCs w:val="60"/>
        </w:rPr>
        <w:t>21</w:t>
      </w:r>
    </w:p>
    <w:p w14:paraId="6B289C8B" w14:textId="100A619B" w:rsidR="00274FBA" w:rsidRDefault="00274FBA" w:rsidP="00274FBA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794F3A5E" w14:textId="77777777" w:rsidR="00274FBA" w:rsidRDefault="00274FBA" w:rsidP="00274FBA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3C43B8EE" w14:textId="280976B3" w:rsidR="00B0207E" w:rsidRPr="00274FBA" w:rsidRDefault="00274FBA" w:rsidP="00274FBA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B0207E" w:rsidRPr="00274FBA">
        <w:rPr>
          <w:rFonts w:ascii="Times New Roman" w:eastAsia="Times New Roman" w:hAnsi="Times New Roman" w:cs="Times New Roman"/>
          <w:sz w:val="26"/>
          <w:szCs w:val="26"/>
        </w:rPr>
        <w:t>Board Meeting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D91DD5" w:rsidRPr="00274FBA">
        <w:rPr>
          <w:rFonts w:ascii="Times New Roman" w:eastAsia="Times New Roman" w:hAnsi="Times New Roman" w:cs="Times New Roman"/>
          <w:sz w:val="26"/>
          <w:szCs w:val="26"/>
        </w:rPr>
        <w:t xml:space="preserve">May </w:t>
      </w:r>
      <w:r w:rsidR="00361F5B" w:rsidRPr="00274FBA">
        <w:rPr>
          <w:rFonts w:ascii="Times New Roman" w:eastAsia="Times New Roman" w:hAnsi="Times New Roman" w:cs="Times New Roman"/>
          <w:sz w:val="26"/>
          <w:szCs w:val="26"/>
        </w:rPr>
        <w:t>19</w:t>
      </w:r>
      <w:r w:rsidR="00B0207E" w:rsidRPr="00274FBA">
        <w:rPr>
          <w:rFonts w:ascii="Times New Roman" w:eastAsia="Times New Roman" w:hAnsi="Times New Roman" w:cs="Times New Roman"/>
          <w:sz w:val="26"/>
          <w:szCs w:val="26"/>
        </w:rPr>
        <w:t>, 2022</w:t>
      </w:r>
    </w:p>
    <w:p w14:paraId="2DC5F1F4" w14:textId="63942CD6" w:rsidR="00B37F10" w:rsidRDefault="00B37F10" w:rsidP="00F81A72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</w:p>
    <w:p w14:paraId="4688FA3D" w14:textId="77777777" w:rsidR="00F81A72" w:rsidRPr="00274FBA" w:rsidRDefault="00F81A72" w:rsidP="00F81A72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3FB4C11C" w14:textId="209803BB" w:rsidR="007E632F" w:rsidRPr="0068531E" w:rsidRDefault="00F81115" w:rsidP="0068531E">
      <w:pPr>
        <w:pStyle w:val="Heading2"/>
      </w:pPr>
      <w:r w:rsidRPr="0068531E">
        <w:t xml:space="preserve">NAME </w:t>
      </w:r>
      <w:r w:rsidR="001B0AF0" w:rsidRPr="0068531E">
        <w:t xml:space="preserve">THE </w:t>
      </w:r>
      <w:r w:rsidR="00F259B7" w:rsidRPr="0068531E">
        <w:t xml:space="preserve">UI HEALTH </w:t>
      </w:r>
      <w:r w:rsidR="006E1243" w:rsidRPr="0068531E">
        <w:t>SPECIALTY CARE</w:t>
      </w:r>
      <w:r w:rsidR="00B0207E" w:rsidRPr="0068531E">
        <w:t xml:space="preserve"> </w:t>
      </w:r>
      <w:r w:rsidR="00F130FA" w:rsidRPr="0068531E">
        <w:t>BUILDING, CHICAGO</w:t>
      </w:r>
    </w:p>
    <w:p w14:paraId="54C8669D" w14:textId="56DF4E2D" w:rsidR="00F81115" w:rsidRDefault="00F81115" w:rsidP="00274FB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FC6E592" w14:textId="77777777" w:rsidR="00274FBA" w:rsidRPr="00274FBA" w:rsidRDefault="00274FBA" w:rsidP="00274FB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3750FF56" w14:textId="77777777" w:rsidR="001B4242" w:rsidRDefault="00F81115" w:rsidP="001B424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274FBA">
        <w:rPr>
          <w:rFonts w:ascii="Times New Roman" w:eastAsia="Times New Roman" w:hAnsi="Times New Roman" w:cs="Times New Roman"/>
          <w:b/>
          <w:bCs/>
          <w:sz w:val="26"/>
          <w:szCs w:val="26"/>
        </w:rPr>
        <w:t>Action:</w:t>
      </w:r>
      <w:r w:rsidR="001B4242">
        <w:rPr>
          <w:rFonts w:ascii="Times New Roman" w:eastAsia="Times New Roman" w:hAnsi="Times New Roman" w:cs="Times New Roman"/>
          <w:sz w:val="26"/>
          <w:szCs w:val="26"/>
        </w:rPr>
        <w:tab/>
      </w:r>
      <w:r w:rsidR="00F130FA" w:rsidRPr="00274FBA">
        <w:rPr>
          <w:rFonts w:ascii="Times New Roman" w:eastAsia="Times New Roman" w:hAnsi="Times New Roman" w:cs="Times New Roman"/>
          <w:sz w:val="26"/>
          <w:szCs w:val="26"/>
        </w:rPr>
        <w:t xml:space="preserve">Name </w:t>
      </w:r>
      <w:r w:rsidR="001B0AF0" w:rsidRPr="00274FBA">
        <w:rPr>
          <w:rFonts w:ascii="Times New Roman" w:eastAsia="Times New Roman" w:hAnsi="Times New Roman" w:cs="Times New Roman"/>
          <w:sz w:val="26"/>
          <w:szCs w:val="26"/>
        </w:rPr>
        <w:t xml:space="preserve">the </w:t>
      </w:r>
      <w:r w:rsidR="00F259B7" w:rsidRPr="00274FBA">
        <w:rPr>
          <w:rFonts w:ascii="Times New Roman" w:eastAsia="Times New Roman" w:hAnsi="Times New Roman" w:cs="Times New Roman"/>
          <w:sz w:val="26"/>
          <w:szCs w:val="26"/>
        </w:rPr>
        <w:t xml:space="preserve">UI Health </w:t>
      </w:r>
      <w:r w:rsidR="00D91DD5" w:rsidRPr="00274FBA">
        <w:rPr>
          <w:rFonts w:ascii="Times New Roman" w:eastAsia="Times New Roman" w:hAnsi="Times New Roman" w:cs="Times New Roman"/>
          <w:sz w:val="26"/>
          <w:szCs w:val="26"/>
        </w:rPr>
        <w:t>Specialty C</w:t>
      </w:r>
      <w:r w:rsidR="006E1243" w:rsidRPr="00274FBA">
        <w:rPr>
          <w:rFonts w:ascii="Times New Roman" w:eastAsia="Times New Roman" w:hAnsi="Times New Roman" w:cs="Times New Roman"/>
          <w:sz w:val="26"/>
          <w:szCs w:val="26"/>
        </w:rPr>
        <w:t>are</w:t>
      </w:r>
      <w:r w:rsidR="00D91DD5" w:rsidRPr="00274FBA">
        <w:rPr>
          <w:rFonts w:ascii="Times New Roman" w:eastAsia="Times New Roman" w:hAnsi="Times New Roman" w:cs="Times New Roman"/>
          <w:sz w:val="26"/>
          <w:szCs w:val="26"/>
        </w:rPr>
        <w:t xml:space="preserve"> Building</w:t>
      </w:r>
    </w:p>
    <w:p w14:paraId="40A37F31" w14:textId="77777777" w:rsidR="001B4242" w:rsidRDefault="001B4242" w:rsidP="001B424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78E327F6" w14:textId="77777777" w:rsidR="001B4242" w:rsidRDefault="00F81115" w:rsidP="001B424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274FBA">
        <w:rPr>
          <w:rFonts w:ascii="Times New Roman" w:eastAsia="Times New Roman" w:hAnsi="Times New Roman" w:cs="Times New Roman"/>
          <w:b/>
          <w:bCs/>
          <w:sz w:val="26"/>
          <w:szCs w:val="26"/>
        </w:rPr>
        <w:t>Funding:</w:t>
      </w:r>
      <w:r w:rsidR="001B4242">
        <w:rPr>
          <w:rFonts w:ascii="Times New Roman" w:eastAsia="Times New Roman" w:hAnsi="Times New Roman" w:cs="Times New Roman"/>
          <w:sz w:val="26"/>
          <w:szCs w:val="26"/>
        </w:rPr>
        <w:tab/>
      </w:r>
      <w:r w:rsidRPr="00274FBA">
        <w:rPr>
          <w:rFonts w:ascii="Times New Roman" w:eastAsia="Times New Roman" w:hAnsi="Times New Roman" w:cs="Times New Roman"/>
          <w:sz w:val="26"/>
          <w:szCs w:val="26"/>
        </w:rPr>
        <w:t xml:space="preserve">No </w:t>
      </w:r>
      <w:r w:rsidR="00B05A19" w:rsidRPr="00274FBA">
        <w:rPr>
          <w:rFonts w:ascii="Times New Roman" w:eastAsia="Times New Roman" w:hAnsi="Times New Roman" w:cs="Times New Roman"/>
          <w:sz w:val="26"/>
          <w:szCs w:val="26"/>
        </w:rPr>
        <w:t xml:space="preserve">New </w:t>
      </w:r>
      <w:r w:rsidRPr="00274FBA">
        <w:rPr>
          <w:rFonts w:ascii="Times New Roman" w:eastAsia="Times New Roman" w:hAnsi="Times New Roman" w:cs="Times New Roman"/>
          <w:sz w:val="26"/>
          <w:szCs w:val="26"/>
        </w:rPr>
        <w:t>Funding Required</w:t>
      </w:r>
    </w:p>
    <w:p w14:paraId="189A6D27" w14:textId="77777777" w:rsidR="001B4242" w:rsidRDefault="001B4242" w:rsidP="001B424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5AAC638C" w14:textId="77777777" w:rsidR="001B4242" w:rsidRDefault="001B4242" w:rsidP="001B424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19A9F912" w14:textId="07EE7F3E" w:rsidR="001B4242" w:rsidRDefault="001B4242" w:rsidP="001B424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48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F81115" w:rsidRPr="00274FBA">
        <w:rPr>
          <w:rFonts w:ascii="Times New Roman" w:hAnsi="Times New Roman" w:cs="Times New Roman"/>
          <w:sz w:val="26"/>
          <w:szCs w:val="26"/>
        </w:rPr>
        <w:t>The Chancellor, University of Illinois Chicago</w:t>
      </w:r>
      <w:r w:rsidR="009A533B" w:rsidRPr="00274FBA">
        <w:rPr>
          <w:rFonts w:ascii="Times New Roman" w:hAnsi="Times New Roman" w:cs="Times New Roman"/>
          <w:sz w:val="26"/>
          <w:szCs w:val="26"/>
        </w:rPr>
        <w:t>,</w:t>
      </w:r>
      <w:r w:rsidR="00F81115" w:rsidRPr="00274FBA">
        <w:rPr>
          <w:rFonts w:ascii="Times New Roman" w:hAnsi="Times New Roman" w:cs="Times New Roman"/>
          <w:sz w:val="26"/>
          <w:szCs w:val="26"/>
        </w:rPr>
        <w:t xml:space="preserve"> and Vice President, University of Illinois</w:t>
      </w:r>
      <w:r w:rsidR="00F81A72">
        <w:rPr>
          <w:rFonts w:ascii="Times New Roman" w:hAnsi="Times New Roman" w:cs="Times New Roman"/>
          <w:sz w:val="26"/>
          <w:szCs w:val="26"/>
        </w:rPr>
        <w:t xml:space="preserve"> System</w:t>
      </w:r>
      <w:r w:rsidR="00F81115" w:rsidRPr="00274FBA">
        <w:rPr>
          <w:rFonts w:ascii="Times New Roman" w:hAnsi="Times New Roman" w:cs="Times New Roman"/>
          <w:sz w:val="26"/>
          <w:szCs w:val="26"/>
        </w:rPr>
        <w:t xml:space="preserve"> recommend</w:t>
      </w:r>
      <w:r>
        <w:rPr>
          <w:rFonts w:ascii="Times New Roman" w:hAnsi="Times New Roman" w:cs="Times New Roman"/>
          <w:sz w:val="26"/>
          <w:szCs w:val="26"/>
        </w:rPr>
        <w:t>s</w:t>
      </w:r>
      <w:r w:rsidR="00F81115" w:rsidRPr="00274FBA">
        <w:rPr>
          <w:rFonts w:ascii="Times New Roman" w:hAnsi="Times New Roman" w:cs="Times New Roman"/>
          <w:sz w:val="26"/>
          <w:szCs w:val="26"/>
        </w:rPr>
        <w:t xml:space="preserve"> approval to </w:t>
      </w:r>
      <w:r w:rsidR="00F130FA" w:rsidRPr="00274FBA">
        <w:rPr>
          <w:rFonts w:ascii="Times New Roman" w:hAnsi="Times New Roman" w:cs="Times New Roman"/>
          <w:sz w:val="26"/>
          <w:szCs w:val="26"/>
        </w:rPr>
        <w:t xml:space="preserve">name </w:t>
      </w:r>
      <w:r w:rsidR="00F259B7" w:rsidRPr="00274FBA">
        <w:rPr>
          <w:rFonts w:ascii="Times New Roman" w:hAnsi="Times New Roman" w:cs="Times New Roman"/>
          <w:sz w:val="26"/>
          <w:szCs w:val="26"/>
        </w:rPr>
        <w:t>the outpatient surgery center and specialty care clinics facility located at Wood and Taylor Streets, the UI Health Specialty Care Building.</w:t>
      </w:r>
    </w:p>
    <w:p w14:paraId="3BCF244D" w14:textId="77777777" w:rsidR="001B4242" w:rsidRDefault="001B4242" w:rsidP="001B424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48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F259B7" w:rsidRPr="00274FBA">
        <w:rPr>
          <w:rFonts w:ascii="Times New Roman" w:hAnsi="Times New Roman" w:cs="Times New Roman"/>
          <w:sz w:val="26"/>
          <w:szCs w:val="26"/>
        </w:rPr>
        <w:t xml:space="preserve">In March 2020, the Board approved the ground lease, marketing, licensing agreement, and associated documents and actions </w:t>
      </w:r>
      <w:r w:rsidR="00072CEE" w:rsidRPr="00274FBA">
        <w:rPr>
          <w:rFonts w:ascii="Times New Roman" w:hAnsi="Times New Roman" w:cs="Times New Roman"/>
          <w:sz w:val="26"/>
          <w:szCs w:val="26"/>
        </w:rPr>
        <w:t>to construct</w:t>
      </w:r>
      <w:r w:rsidR="00F259B7" w:rsidRPr="00274FBA">
        <w:rPr>
          <w:rFonts w:ascii="Times New Roman" w:hAnsi="Times New Roman" w:cs="Times New Roman"/>
          <w:sz w:val="26"/>
          <w:szCs w:val="26"/>
        </w:rPr>
        <w:t xml:space="preserve"> the patient care facility.  The project, a </w:t>
      </w:r>
      <w:r w:rsidR="00072CEE" w:rsidRPr="00274FBA">
        <w:rPr>
          <w:rFonts w:ascii="Times New Roman" w:hAnsi="Times New Roman" w:cs="Times New Roman"/>
          <w:sz w:val="26"/>
          <w:szCs w:val="26"/>
        </w:rPr>
        <w:t>Public-</w:t>
      </w:r>
      <w:r w:rsidR="00F259B7" w:rsidRPr="00274FBA">
        <w:rPr>
          <w:rFonts w:ascii="Times New Roman" w:hAnsi="Times New Roman" w:cs="Times New Roman"/>
          <w:sz w:val="26"/>
          <w:szCs w:val="26"/>
        </w:rPr>
        <w:t xml:space="preserve">Private Partnership (P3), is a </w:t>
      </w:r>
      <w:r w:rsidR="00072CEE" w:rsidRPr="00274FBA">
        <w:rPr>
          <w:rFonts w:ascii="Times New Roman" w:hAnsi="Times New Roman" w:cs="Times New Roman"/>
          <w:sz w:val="26"/>
          <w:szCs w:val="26"/>
        </w:rPr>
        <w:t>six-</w:t>
      </w:r>
      <w:r w:rsidR="00F259B7" w:rsidRPr="00274FBA">
        <w:rPr>
          <w:rFonts w:ascii="Times New Roman" w:hAnsi="Times New Roman" w:cs="Times New Roman"/>
          <w:sz w:val="26"/>
          <w:szCs w:val="26"/>
        </w:rPr>
        <w:t>story, 200,000</w:t>
      </w:r>
      <w:r w:rsidR="009A533B" w:rsidRPr="00274FBA">
        <w:rPr>
          <w:rFonts w:ascii="Times New Roman" w:hAnsi="Times New Roman" w:cs="Times New Roman"/>
          <w:sz w:val="26"/>
          <w:szCs w:val="26"/>
        </w:rPr>
        <w:t>-square-</w:t>
      </w:r>
      <w:r w:rsidR="00F259B7" w:rsidRPr="00274FBA">
        <w:rPr>
          <w:rFonts w:ascii="Times New Roman" w:hAnsi="Times New Roman" w:cs="Times New Roman"/>
          <w:sz w:val="26"/>
          <w:szCs w:val="26"/>
        </w:rPr>
        <w:t>foot facility.  Construction is scheduled for completion in June 2022.</w:t>
      </w:r>
    </w:p>
    <w:p w14:paraId="27520982" w14:textId="77777777" w:rsidR="001B4242" w:rsidRDefault="001B4242" w:rsidP="001B424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48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D12472" w:rsidRPr="00274FBA">
        <w:rPr>
          <w:rFonts w:ascii="Times New Roman" w:hAnsi="Times New Roman" w:cs="Times New Roman"/>
          <w:sz w:val="26"/>
          <w:szCs w:val="26"/>
        </w:rPr>
        <w:t xml:space="preserve">The Board action recommended in this item complies in all material respects with applicable State and federal laws, University of Illinois </w:t>
      </w:r>
      <w:r w:rsidR="00D12472" w:rsidRPr="00274FBA">
        <w:rPr>
          <w:rFonts w:ascii="Times New Roman" w:hAnsi="Times New Roman" w:cs="Times New Roman"/>
          <w:i/>
          <w:iCs/>
          <w:sz w:val="26"/>
          <w:szCs w:val="26"/>
        </w:rPr>
        <w:t>Statutes, The General Rules Concerning University Organization and Procedure</w:t>
      </w:r>
      <w:r w:rsidR="00D12472" w:rsidRPr="00274FBA">
        <w:rPr>
          <w:rFonts w:ascii="Times New Roman" w:hAnsi="Times New Roman" w:cs="Times New Roman"/>
          <w:sz w:val="26"/>
          <w:szCs w:val="26"/>
        </w:rPr>
        <w:t>, and the Board of Trustees policies and directives.</w:t>
      </w:r>
    </w:p>
    <w:p w14:paraId="37E54020" w14:textId="08CEBEF7" w:rsidR="006F45C6" w:rsidRPr="001B4242" w:rsidRDefault="001B4242" w:rsidP="001B424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48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D12472" w:rsidRPr="00274FBA">
        <w:rPr>
          <w:rFonts w:ascii="Times New Roman" w:hAnsi="Times New Roman" w:cs="Times New Roman"/>
          <w:sz w:val="26"/>
          <w:szCs w:val="26"/>
        </w:rPr>
        <w:t>The President of the University</w:t>
      </w:r>
      <w:r w:rsidR="00F81A72">
        <w:rPr>
          <w:rFonts w:ascii="Times New Roman" w:hAnsi="Times New Roman" w:cs="Times New Roman"/>
          <w:sz w:val="26"/>
          <w:szCs w:val="26"/>
        </w:rPr>
        <w:t xml:space="preserve"> of Illinois System</w:t>
      </w:r>
      <w:r w:rsidR="00D12472" w:rsidRPr="00274FBA">
        <w:rPr>
          <w:rFonts w:ascii="Times New Roman" w:hAnsi="Times New Roman" w:cs="Times New Roman"/>
          <w:sz w:val="26"/>
          <w:szCs w:val="26"/>
        </w:rPr>
        <w:t xml:space="preserve"> concurs.</w:t>
      </w:r>
    </w:p>
    <w:sectPr w:rsidR="006F45C6" w:rsidRPr="001B4242" w:rsidSect="00274FB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70EAE" w14:textId="77777777" w:rsidR="00141821" w:rsidRDefault="00141821" w:rsidP="00B37FEE">
      <w:pPr>
        <w:spacing w:after="0" w:line="240" w:lineRule="auto"/>
      </w:pPr>
      <w:r>
        <w:separator/>
      </w:r>
    </w:p>
  </w:endnote>
  <w:endnote w:type="continuationSeparator" w:id="0">
    <w:p w14:paraId="1D5856BE" w14:textId="77777777" w:rsidR="00141821" w:rsidRDefault="00141821" w:rsidP="00B37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5CBF7" w14:textId="77777777" w:rsidR="00B37FEE" w:rsidRDefault="00B37F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C703F" w14:textId="77777777" w:rsidR="00B37FEE" w:rsidRDefault="00B37F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C0701" w14:textId="77777777" w:rsidR="00B37FEE" w:rsidRDefault="00B37F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61896" w14:textId="77777777" w:rsidR="00141821" w:rsidRDefault="00141821" w:rsidP="00B37FEE">
      <w:pPr>
        <w:spacing w:after="0" w:line="240" w:lineRule="auto"/>
      </w:pPr>
      <w:r>
        <w:separator/>
      </w:r>
    </w:p>
  </w:footnote>
  <w:footnote w:type="continuationSeparator" w:id="0">
    <w:p w14:paraId="066BCD96" w14:textId="77777777" w:rsidR="00141821" w:rsidRDefault="00141821" w:rsidP="00B37F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944AE" w14:textId="77777777" w:rsidR="00B37FEE" w:rsidRDefault="00B37F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C0891" w14:textId="474A40E9" w:rsidR="00B37FEE" w:rsidRDefault="00B37F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25CCA" w14:textId="77777777" w:rsidR="00B37FEE" w:rsidRDefault="00B37F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TA1MDIxMLawsDBQ0lEKTi0uzszPAykwqgUAiOjS7ywAAAA="/>
  </w:docVars>
  <w:rsids>
    <w:rsidRoot w:val="00F81115"/>
    <w:rsid w:val="00033881"/>
    <w:rsid w:val="000341A2"/>
    <w:rsid w:val="00047374"/>
    <w:rsid w:val="00072CEE"/>
    <w:rsid w:val="00102396"/>
    <w:rsid w:val="00136DAF"/>
    <w:rsid w:val="001400D9"/>
    <w:rsid w:val="00141821"/>
    <w:rsid w:val="001602F6"/>
    <w:rsid w:val="00161538"/>
    <w:rsid w:val="001B0AF0"/>
    <w:rsid w:val="001B4242"/>
    <w:rsid w:val="001D3705"/>
    <w:rsid w:val="00274FBA"/>
    <w:rsid w:val="00295627"/>
    <w:rsid w:val="00325F31"/>
    <w:rsid w:val="00361F5B"/>
    <w:rsid w:val="003877EF"/>
    <w:rsid w:val="003B39C4"/>
    <w:rsid w:val="003C4844"/>
    <w:rsid w:val="003F3023"/>
    <w:rsid w:val="00407E3E"/>
    <w:rsid w:val="00436C1D"/>
    <w:rsid w:val="004442B8"/>
    <w:rsid w:val="004527CF"/>
    <w:rsid w:val="0046051B"/>
    <w:rsid w:val="0053119E"/>
    <w:rsid w:val="005B3CA8"/>
    <w:rsid w:val="005D5449"/>
    <w:rsid w:val="0068531E"/>
    <w:rsid w:val="006E1243"/>
    <w:rsid w:val="006F45C6"/>
    <w:rsid w:val="0071763E"/>
    <w:rsid w:val="00760109"/>
    <w:rsid w:val="00764066"/>
    <w:rsid w:val="007C5CFC"/>
    <w:rsid w:val="007E632F"/>
    <w:rsid w:val="00821B09"/>
    <w:rsid w:val="008319A2"/>
    <w:rsid w:val="00836599"/>
    <w:rsid w:val="008461FD"/>
    <w:rsid w:val="008C30A2"/>
    <w:rsid w:val="00922241"/>
    <w:rsid w:val="009252CB"/>
    <w:rsid w:val="00942A02"/>
    <w:rsid w:val="00944842"/>
    <w:rsid w:val="00972F6D"/>
    <w:rsid w:val="009A533B"/>
    <w:rsid w:val="009B5A35"/>
    <w:rsid w:val="009C7511"/>
    <w:rsid w:val="009F5067"/>
    <w:rsid w:val="00A07AAF"/>
    <w:rsid w:val="00A438A2"/>
    <w:rsid w:val="00A949ED"/>
    <w:rsid w:val="00B0207E"/>
    <w:rsid w:val="00B05A19"/>
    <w:rsid w:val="00B37F10"/>
    <w:rsid w:val="00B37FEE"/>
    <w:rsid w:val="00B84BA3"/>
    <w:rsid w:val="00BC1D1D"/>
    <w:rsid w:val="00C31012"/>
    <w:rsid w:val="00C34D35"/>
    <w:rsid w:val="00C64DFD"/>
    <w:rsid w:val="00CE543C"/>
    <w:rsid w:val="00D12472"/>
    <w:rsid w:val="00D14BE6"/>
    <w:rsid w:val="00D51919"/>
    <w:rsid w:val="00D91DD5"/>
    <w:rsid w:val="00D92AAA"/>
    <w:rsid w:val="00DA20C7"/>
    <w:rsid w:val="00DB5390"/>
    <w:rsid w:val="00DB7BB1"/>
    <w:rsid w:val="00DC22D9"/>
    <w:rsid w:val="00DF4A33"/>
    <w:rsid w:val="00E21D52"/>
    <w:rsid w:val="00E837EB"/>
    <w:rsid w:val="00ED538E"/>
    <w:rsid w:val="00EE32B9"/>
    <w:rsid w:val="00F130FA"/>
    <w:rsid w:val="00F259B7"/>
    <w:rsid w:val="00F27DCA"/>
    <w:rsid w:val="00F81115"/>
    <w:rsid w:val="00F81A72"/>
    <w:rsid w:val="00FE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3E7778"/>
  <w15:chartTrackingRefBased/>
  <w15:docId w15:val="{981C60A3-57B4-4CD5-B4CB-052EA4C48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531E"/>
    <w:pPr>
      <w:spacing w:after="0" w:line="240" w:lineRule="auto"/>
      <w:jc w:val="center"/>
      <w:outlineLvl w:val="1"/>
    </w:pPr>
    <w:rPr>
      <w:rFonts w:ascii="Times New Roman" w:hAnsi="Times New Roman" w:cs="Times New Roman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7F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7FEE"/>
  </w:style>
  <w:style w:type="paragraph" w:styleId="Footer">
    <w:name w:val="footer"/>
    <w:basedOn w:val="Normal"/>
    <w:link w:val="FooterChar"/>
    <w:uiPriority w:val="99"/>
    <w:unhideWhenUsed/>
    <w:rsid w:val="00B37F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7FEE"/>
  </w:style>
  <w:style w:type="paragraph" w:styleId="Revision">
    <w:name w:val="Revision"/>
    <w:hidden/>
    <w:uiPriority w:val="99"/>
    <w:semiHidden/>
    <w:rsid w:val="001B0AF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8531E"/>
    <w:rPr>
      <w:rFonts w:ascii="Times New Roman" w:hAnsi="Times New Roman" w:cs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6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s, Deborah A</dc:creator>
  <cp:keywords/>
  <dc:description/>
  <cp:lastModifiedBy>Williams, Aubrie Lee</cp:lastModifiedBy>
  <cp:revision>6</cp:revision>
  <dcterms:created xsi:type="dcterms:W3CDTF">2022-04-28T21:59:00Z</dcterms:created>
  <dcterms:modified xsi:type="dcterms:W3CDTF">2022-05-19T14:25:00Z</dcterms:modified>
</cp:coreProperties>
</file>